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23185FB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72FFF">
        <w:t>Unconfirmed</w:t>
      </w:r>
    </w:p>
    <w:p w14:paraId="28A3F06E" w14:textId="4CBB7272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393453">
        <w:t>Wednesday 4</w:t>
      </w:r>
      <w:r w:rsidR="00393453" w:rsidRPr="00393453">
        <w:rPr>
          <w:vertAlign w:val="superscript"/>
        </w:rPr>
        <w:t>th</w:t>
      </w:r>
      <w:r w:rsidR="00393453">
        <w:t xml:space="preserve"> June 2025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4B86687B" w14:textId="77777777" w:rsidR="004070CF" w:rsidRDefault="004070CF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DF61EDC" w14:textId="090BFA35" w:rsidR="009A7AAA" w:rsidRPr="00A5423B" w:rsidRDefault="009A7AAA" w:rsidP="009A7AAA">
      <w:pPr>
        <w:pStyle w:val="Paragraph"/>
      </w:pPr>
      <w:r w:rsidRPr="00A5423B">
        <w:t>Dr Hatim Abdulhussein</w:t>
      </w:r>
      <w:r w:rsidRPr="00A5423B">
        <w:tab/>
      </w:r>
      <w:r w:rsidRPr="00A5423B">
        <w:tab/>
      </w:r>
      <w:r w:rsidRPr="00A5423B">
        <w:tab/>
      </w:r>
      <w:r w:rsidRPr="00A5423B">
        <w:tab/>
      </w:r>
      <w:r w:rsidRPr="00A5423B">
        <w:tab/>
      </w:r>
      <w:r w:rsidR="006D00EB" w:rsidRPr="00A5423B">
        <w:t xml:space="preserve">Items </w:t>
      </w:r>
      <w:r w:rsidR="00997831">
        <w:t>1</w:t>
      </w:r>
      <w:r w:rsidR="006D00EB" w:rsidRPr="00A5423B">
        <w:t xml:space="preserve">.1 to </w:t>
      </w:r>
      <w:r w:rsidR="00997831">
        <w:t>4</w:t>
      </w:r>
      <w:r w:rsidR="006D00EB" w:rsidRPr="00A5423B">
        <w:t>.2.2</w:t>
      </w:r>
    </w:p>
    <w:p w14:paraId="1D40B833" w14:textId="77777777" w:rsidR="00640311" w:rsidRDefault="00640311" w:rsidP="00640311">
      <w:pPr>
        <w:pStyle w:val="Paragraph"/>
      </w:pPr>
      <w:r w:rsidRPr="00640311">
        <w:t>Lisa Attrill</w:t>
      </w:r>
      <w:r w:rsidRPr="00640311">
        <w:tab/>
      </w:r>
      <w:r w:rsidRPr="00640311">
        <w:tab/>
      </w:r>
      <w:r w:rsidRPr="00640311">
        <w:tab/>
      </w:r>
      <w:r w:rsidRPr="00640311">
        <w:tab/>
      </w:r>
      <w:r w:rsidRPr="00640311">
        <w:tab/>
        <w:t>Present for all items</w:t>
      </w:r>
    </w:p>
    <w:p w14:paraId="1809A0FF" w14:textId="37B04CCA" w:rsidR="00F44844" w:rsidRPr="00640311" w:rsidRDefault="00F44844" w:rsidP="00640311">
      <w:pPr>
        <w:pStyle w:val="Paragraph"/>
      </w:pPr>
      <w:r w:rsidRPr="006923A4">
        <w:t>Mariana Bacelar</w:t>
      </w: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8815AA">
        <w:t>4.2.2</w:t>
      </w:r>
    </w:p>
    <w:p w14:paraId="009B9063" w14:textId="77777777" w:rsidR="00640311" w:rsidRDefault="00640311" w:rsidP="00640311">
      <w:pPr>
        <w:pStyle w:val="Paragraph"/>
      </w:pPr>
      <w:r>
        <w:t>Vanessa Daniel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AFEDC23" w14:textId="77777777" w:rsidR="00640311" w:rsidRPr="00DB4B00" w:rsidRDefault="00640311" w:rsidP="00640311">
      <w:pPr>
        <w:pStyle w:val="Paragraph"/>
      </w:pPr>
      <w:r w:rsidRPr="00DB4B00">
        <w:t>Dr Francis Drobniewski</w:t>
      </w:r>
      <w:r w:rsidRPr="00DB4B00">
        <w:tab/>
      </w:r>
      <w:r w:rsidRPr="00DB4B00">
        <w:tab/>
      </w:r>
      <w:r w:rsidRPr="00DB4B00">
        <w:tab/>
      </w:r>
      <w:r w:rsidRPr="00DB4B00">
        <w:tab/>
      </w:r>
      <w:r w:rsidRPr="00DB4B00">
        <w:tab/>
        <w:t>Present for all items</w:t>
      </w:r>
    </w:p>
    <w:p w14:paraId="02BF414D" w14:textId="02285EE8" w:rsidR="00EA12D6" w:rsidRDefault="00EA12D6" w:rsidP="00C664AC">
      <w:pPr>
        <w:pStyle w:val="Paragraph"/>
      </w:pPr>
      <w:r w:rsidRPr="00EA12D6">
        <w:t>Dr Daniel Gallacher</w:t>
      </w:r>
      <w:r w:rsidRPr="00EA12D6">
        <w:tab/>
      </w:r>
      <w:r w:rsidRPr="00EA12D6">
        <w:tab/>
      </w:r>
      <w:r w:rsidRPr="00EA12D6">
        <w:tab/>
      </w:r>
      <w:r w:rsidRPr="00EA12D6">
        <w:tab/>
      </w:r>
      <w:r w:rsidRPr="00EA12D6">
        <w:tab/>
        <w:t>Present for all items</w:t>
      </w:r>
    </w:p>
    <w:p w14:paraId="20982E04" w14:textId="77777777" w:rsidR="00C664AC" w:rsidRPr="00C664AC" w:rsidRDefault="00C664AC" w:rsidP="00C664AC">
      <w:pPr>
        <w:pStyle w:val="Paragraph"/>
      </w:pPr>
      <w:r w:rsidRPr="00C664AC">
        <w:t>Dr Bushra Hasnie</w:t>
      </w:r>
      <w:r w:rsidRPr="00C664AC">
        <w:tab/>
      </w:r>
      <w:r w:rsidRPr="00C664AC">
        <w:tab/>
      </w:r>
      <w:r w:rsidRPr="00C664AC">
        <w:tab/>
      </w:r>
      <w:r w:rsidRPr="00C664AC">
        <w:tab/>
      </w:r>
      <w:r w:rsidRPr="00C664AC">
        <w:tab/>
        <w:t>Present for all items</w:t>
      </w:r>
    </w:p>
    <w:p w14:paraId="6CBE1D9B" w14:textId="77777777" w:rsidR="000D7710" w:rsidRDefault="000D7710" w:rsidP="000D7710">
      <w:pPr>
        <w:pStyle w:val="Paragraph"/>
      </w:pPr>
      <w:r w:rsidRPr="000D7710">
        <w:t>Dr Andrew Makin</w:t>
      </w:r>
      <w:r w:rsidRPr="000D7710">
        <w:tab/>
      </w:r>
      <w:r w:rsidRPr="000D7710">
        <w:tab/>
      </w:r>
      <w:r w:rsidRPr="000D7710">
        <w:tab/>
      </w:r>
      <w:r w:rsidRPr="000D7710">
        <w:tab/>
      </w:r>
      <w:r w:rsidRPr="000D7710">
        <w:tab/>
        <w:t>Present for all items</w:t>
      </w:r>
    </w:p>
    <w:p w14:paraId="5B9B21A9" w14:textId="17C2F982" w:rsidR="00321B9A" w:rsidRDefault="00321B9A" w:rsidP="000D7710">
      <w:pPr>
        <w:pStyle w:val="Paragraph"/>
      </w:pPr>
      <w:r>
        <w:t xml:space="preserve">Dr </w:t>
      </w:r>
      <w:proofErr w:type="spellStart"/>
      <w:r w:rsidRPr="00EB7777">
        <w:t>Veline</w:t>
      </w:r>
      <w:proofErr w:type="spellEnd"/>
      <w:r w:rsidRPr="00EB7777">
        <w:t xml:space="preserve"> </w:t>
      </w:r>
      <w:proofErr w:type="spellStart"/>
      <w:r w:rsidRPr="00EB7777">
        <w:t>L’Esperanc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317185">
        <w:t>5.1</w:t>
      </w:r>
      <w:r>
        <w:t xml:space="preserve"> to 5.2.2</w:t>
      </w:r>
    </w:p>
    <w:p w14:paraId="659DE37C" w14:textId="77777777" w:rsidR="00BB00D1" w:rsidRPr="00A5423B" w:rsidRDefault="00BB00D1" w:rsidP="00BB00D1">
      <w:pPr>
        <w:pStyle w:val="Paragraph"/>
      </w:pPr>
      <w:r w:rsidRPr="00A5423B">
        <w:t>Professor David McAllister</w:t>
      </w:r>
      <w:r w:rsidRPr="00A5423B">
        <w:tab/>
      </w:r>
      <w:r w:rsidRPr="00A5423B">
        <w:tab/>
      </w:r>
      <w:r w:rsidRPr="00A5423B">
        <w:tab/>
      </w:r>
      <w:r w:rsidRPr="00A5423B">
        <w:tab/>
      </w:r>
      <w:r w:rsidRPr="00A5423B">
        <w:tab/>
        <w:t>Present for all items</w:t>
      </w:r>
    </w:p>
    <w:p w14:paraId="4B2C1EC7" w14:textId="77777777" w:rsidR="00E14792" w:rsidRDefault="00E14792" w:rsidP="00E14792">
      <w:pPr>
        <w:pStyle w:val="Paragraph"/>
      </w:pPr>
      <w:r w:rsidRPr="00E14792">
        <w:t>Dr Alistair Patton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4C50DF6D" w14:textId="77777777" w:rsidR="00BB00D1" w:rsidRPr="00BB00D1" w:rsidRDefault="00BB00D1" w:rsidP="00BB00D1">
      <w:pPr>
        <w:pStyle w:val="Paragraph"/>
      </w:pPr>
      <w:r w:rsidRPr="00BB00D1">
        <w:t xml:space="preserve">Anna </w:t>
      </w:r>
      <w:proofErr w:type="spellStart"/>
      <w:r w:rsidRPr="00BB00D1">
        <w:t>Pracz</w:t>
      </w:r>
      <w:proofErr w:type="spellEnd"/>
      <w:r w:rsidRPr="00BB00D1">
        <w:tab/>
      </w:r>
      <w:r w:rsidRPr="00BB00D1">
        <w:tab/>
      </w:r>
      <w:r w:rsidRPr="00BB00D1">
        <w:tab/>
      </w:r>
      <w:r w:rsidRPr="00BB00D1">
        <w:tab/>
      </w:r>
      <w:r w:rsidRPr="00BB00D1">
        <w:tab/>
        <w:t>Present for all items</w:t>
      </w:r>
    </w:p>
    <w:p w14:paraId="321FFF78" w14:textId="4CD817DE" w:rsidR="00CC22CB" w:rsidRDefault="00E14792" w:rsidP="00966C8A">
      <w:pPr>
        <w:pStyle w:val="Paragraph"/>
      </w:pPr>
      <w:r w:rsidRPr="00E14792">
        <w:t>Gabriel Rogers</w:t>
      </w:r>
      <w:r w:rsidRPr="00E14792">
        <w:tab/>
      </w:r>
      <w:r w:rsidRPr="00E14792">
        <w:tab/>
      </w:r>
      <w:r w:rsidRPr="00E14792">
        <w:tab/>
      </w:r>
      <w:r w:rsidRPr="00E14792">
        <w:tab/>
      </w:r>
      <w:r w:rsidRPr="00E14792">
        <w:tab/>
        <w:t>Present for all items</w:t>
      </w:r>
    </w:p>
    <w:p w14:paraId="1073DD59" w14:textId="57BA014C" w:rsidR="0035531A" w:rsidRPr="00E14792" w:rsidRDefault="0035531A" w:rsidP="00966C8A">
      <w:pPr>
        <w:pStyle w:val="Paragraph"/>
      </w:pPr>
      <w:r w:rsidRPr="008243AB">
        <w:t>Sunita Sharma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0759FB7" w14:textId="77777777" w:rsidR="00F4428F" w:rsidRPr="00F4428F" w:rsidRDefault="00F4428F" w:rsidP="00F4428F">
      <w:pPr>
        <w:pStyle w:val="Paragraph"/>
      </w:pPr>
      <w:r w:rsidRPr="00F4428F">
        <w:t>Dr Toby Smith</w:t>
      </w:r>
      <w:r w:rsidRPr="00F4428F">
        <w:tab/>
      </w:r>
      <w:r w:rsidRPr="00F4428F">
        <w:tab/>
      </w:r>
      <w:r w:rsidRPr="00F4428F">
        <w:tab/>
      </w:r>
      <w:r w:rsidRPr="00F4428F">
        <w:tab/>
      </w:r>
      <w:r w:rsidRPr="00F4428F">
        <w:tab/>
        <w:t>Present for all items</w:t>
      </w:r>
    </w:p>
    <w:p w14:paraId="3F9AD14A" w14:textId="77777777" w:rsidR="00844FEA" w:rsidRPr="00844FEA" w:rsidRDefault="00844FEA" w:rsidP="00844FEA">
      <w:pPr>
        <w:pStyle w:val="Paragraph"/>
      </w:pPr>
      <w:r w:rsidRPr="00844FEA">
        <w:t>Nigel Westwood</w:t>
      </w:r>
      <w:r w:rsidRPr="00844FEA">
        <w:tab/>
      </w:r>
      <w:r w:rsidRPr="00844FEA">
        <w:tab/>
      </w:r>
      <w:r w:rsidRPr="00844FEA">
        <w:tab/>
      </w:r>
      <w:r w:rsidRPr="00844FEA">
        <w:tab/>
      </w:r>
      <w:r w:rsidRPr="00844FEA">
        <w:tab/>
        <w:t>Present for all items</w:t>
      </w:r>
    </w:p>
    <w:p w14:paraId="6A7CC970" w14:textId="339F6F73" w:rsidR="00EB7777" w:rsidRPr="00847BE8" w:rsidRDefault="004070CF" w:rsidP="00321B9A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1F970532" w14:textId="0E58C7EC" w:rsidR="000458A5" w:rsidRDefault="000458A5" w:rsidP="000458A5">
      <w:pPr>
        <w:pStyle w:val="Paragraphnonumbers"/>
      </w:pPr>
      <w:r>
        <w:t xml:space="preserve">Richard Diaz, </w:t>
      </w:r>
      <w:r w:rsidRPr="001501C0">
        <w:t>Associate Director</w:t>
      </w:r>
      <w:r w:rsidR="00CD6E74">
        <w:tab/>
      </w:r>
      <w:r w:rsidR="00CD6E74">
        <w:tab/>
      </w:r>
      <w:r w:rsidR="00CD6E74">
        <w:tab/>
      </w:r>
      <w:r w:rsidR="00CD6E74">
        <w:tab/>
      </w:r>
      <w:r w:rsidR="00CD6E74">
        <w:tab/>
        <w:t>Present for all items</w:t>
      </w:r>
    </w:p>
    <w:p w14:paraId="7FAF1B10" w14:textId="2F7450FE" w:rsidR="000458A5" w:rsidRDefault="000458A5" w:rsidP="000458A5">
      <w:pPr>
        <w:pStyle w:val="Paragraphnonumbers"/>
      </w:pPr>
      <w:r>
        <w:lastRenderedPageBreak/>
        <w:t xml:space="preserve">Vonda Murray, </w:t>
      </w:r>
      <w:r w:rsidRPr="001501C0">
        <w:t>Project Manager</w:t>
      </w:r>
      <w:r>
        <w:tab/>
      </w:r>
      <w:r w:rsidR="00CD6E74">
        <w:tab/>
      </w:r>
      <w:r w:rsidR="00CD6E74">
        <w:tab/>
      </w:r>
      <w:r w:rsidR="00CD6E74">
        <w:tab/>
      </w:r>
      <w:r w:rsidR="00CD6E74">
        <w:tab/>
        <w:t>Present for all items</w:t>
      </w:r>
    </w:p>
    <w:p w14:paraId="65378BFE" w14:textId="5DDEE7E2" w:rsidR="000458A5" w:rsidRDefault="000458A5" w:rsidP="000458A5">
      <w:pPr>
        <w:pStyle w:val="Paragraphnonumbers"/>
      </w:pPr>
      <w:r>
        <w:t xml:space="preserve">Lizzie Walker, </w:t>
      </w:r>
      <w:r w:rsidRPr="001501C0">
        <w:t>Heath Technology Assessment Adviser</w:t>
      </w:r>
      <w:r w:rsidR="005D4DCD">
        <w:tab/>
      </w:r>
      <w:r w:rsidR="005D4DCD">
        <w:tab/>
        <w:t xml:space="preserve">Items 1.1 to </w:t>
      </w:r>
      <w:r w:rsidR="00124521">
        <w:t>4.2.2</w:t>
      </w:r>
    </w:p>
    <w:p w14:paraId="1F028AFB" w14:textId="790C879C" w:rsidR="000458A5" w:rsidRDefault="000458A5" w:rsidP="000458A5">
      <w:pPr>
        <w:pStyle w:val="Paragraphnonumbers"/>
      </w:pPr>
      <w:r>
        <w:t xml:space="preserve">Emma Douch, </w:t>
      </w:r>
      <w:r w:rsidRPr="001501C0">
        <w:t>Heath Technology Assessment Analyst</w:t>
      </w:r>
      <w:r>
        <w:tab/>
      </w:r>
      <w:r w:rsidR="005D4DCD">
        <w:t xml:space="preserve">Items 1.1 to </w:t>
      </w:r>
      <w:r w:rsidR="00124521">
        <w:t>4.2.2</w:t>
      </w:r>
    </w:p>
    <w:p w14:paraId="3F9A94C1" w14:textId="6A8A2808" w:rsidR="000458A5" w:rsidRDefault="000458A5" w:rsidP="000458A5">
      <w:pPr>
        <w:pStyle w:val="Paragraphnonumbers"/>
      </w:pPr>
      <w:r>
        <w:t>Alex Sampson</w:t>
      </w:r>
      <w:r w:rsidR="00CD6E74">
        <w:t xml:space="preserve">, </w:t>
      </w:r>
      <w:r w:rsidR="00CD6E74" w:rsidRPr="001501C0">
        <w:t>Heath Technology Assessment Adviser</w:t>
      </w:r>
      <w:r>
        <w:tab/>
      </w:r>
      <w:r w:rsidR="005D4DCD">
        <w:t xml:space="preserve">Items 5.1 to </w:t>
      </w:r>
      <w:r w:rsidR="00F10411">
        <w:t>5.2.2</w:t>
      </w:r>
    </w:p>
    <w:p w14:paraId="21B915C8" w14:textId="32C6728B" w:rsidR="002B5720" w:rsidRDefault="000458A5" w:rsidP="00C7373D">
      <w:pPr>
        <w:pStyle w:val="Paragraphnonumbers"/>
      </w:pPr>
      <w:r>
        <w:t>Anita Sangha</w:t>
      </w:r>
      <w:r w:rsidR="00CD6E74">
        <w:t xml:space="preserve">, </w:t>
      </w:r>
      <w:r w:rsidR="00CD6E74" w:rsidRPr="001501C0">
        <w:t>Heath Technology Assessment Analyst</w:t>
      </w:r>
      <w:r>
        <w:tab/>
      </w:r>
      <w:r w:rsidR="005D4DCD">
        <w:tab/>
        <w:t xml:space="preserve">Items 5.1 to </w:t>
      </w:r>
      <w:r w:rsidR="00F10411">
        <w:t>5.2.2</w:t>
      </w:r>
    </w:p>
    <w:p w14:paraId="1AD2AD2C" w14:textId="21712452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3F4AA854" w14:textId="18AD5AD4" w:rsidR="00363BE8" w:rsidRDefault="00363BE8" w:rsidP="00363BE8">
      <w:pPr>
        <w:pStyle w:val="Paragraphnonumbers"/>
      </w:pPr>
      <w:r>
        <w:t>Ayman Sadek, Bristol EAG</w:t>
      </w:r>
      <w:r w:rsidR="00D27195">
        <w:tab/>
      </w:r>
      <w:r w:rsidR="00D27195">
        <w:tab/>
      </w:r>
      <w:r w:rsidR="00D27195">
        <w:tab/>
      </w:r>
      <w:r w:rsidR="00D27195">
        <w:tab/>
      </w:r>
      <w:r w:rsidR="00D27195">
        <w:tab/>
      </w:r>
      <w:r w:rsidR="00D27195" w:rsidRPr="00E51AC5">
        <w:t xml:space="preserve">Items </w:t>
      </w:r>
      <w:r w:rsidR="00376DDB">
        <w:t>1.1</w:t>
      </w:r>
      <w:r w:rsidR="00D27195" w:rsidRPr="00E51AC5">
        <w:t xml:space="preserve"> to </w:t>
      </w:r>
      <w:r w:rsidR="00376DDB">
        <w:t>4.1.3</w:t>
      </w:r>
    </w:p>
    <w:p w14:paraId="2E286600" w14:textId="430CCB3D" w:rsidR="00363BE8" w:rsidRDefault="00363BE8" w:rsidP="00363BE8">
      <w:pPr>
        <w:pStyle w:val="Paragraphnonumbers"/>
      </w:pPr>
      <w:r>
        <w:t>Howard Thom, Bristol EAG</w:t>
      </w:r>
      <w:r w:rsidR="00D27195">
        <w:tab/>
      </w:r>
      <w:r w:rsidR="00D27195">
        <w:tab/>
      </w:r>
      <w:r w:rsidR="00D27195">
        <w:tab/>
      </w:r>
      <w:r w:rsidR="00D27195">
        <w:tab/>
      </w:r>
      <w:r w:rsidR="00D27195">
        <w:tab/>
      </w:r>
      <w:r w:rsidR="00D27195" w:rsidRPr="00E51AC5">
        <w:t xml:space="preserve">Items </w:t>
      </w:r>
      <w:r w:rsidR="00472C68">
        <w:t>1</w:t>
      </w:r>
      <w:r w:rsidR="00376DDB">
        <w:t>.1</w:t>
      </w:r>
      <w:r w:rsidR="00D27195" w:rsidRPr="00E51AC5">
        <w:t xml:space="preserve"> to </w:t>
      </w:r>
      <w:r w:rsidR="00376DDB">
        <w:t>4.1.3</w:t>
      </w:r>
    </w:p>
    <w:p w14:paraId="5EDDCC6A" w14:textId="2DB1C186" w:rsidR="00363BE8" w:rsidRDefault="00363BE8" w:rsidP="00363BE8">
      <w:pPr>
        <w:pStyle w:val="Paragraphnonumbers"/>
      </w:pPr>
      <w:r>
        <w:t>Ben Burgess, BMJ Technology Assessment Group</w:t>
      </w:r>
      <w:r w:rsidR="00D27195">
        <w:tab/>
      </w:r>
      <w:r w:rsidR="00D27195">
        <w:tab/>
      </w:r>
      <w:r w:rsidR="00D27195" w:rsidRPr="00E51AC5">
        <w:t xml:space="preserve">Items </w:t>
      </w:r>
      <w:r w:rsidR="00376DDB">
        <w:t>5.1</w:t>
      </w:r>
      <w:r w:rsidR="00D27195" w:rsidRPr="00E51AC5">
        <w:t xml:space="preserve"> to </w:t>
      </w:r>
      <w:r w:rsidR="00376DDB">
        <w:t>5.1.3</w:t>
      </w:r>
    </w:p>
    <w:p w14:paraId="1E4AC230" w14:textId="7134E761" w:rsidR="00363BE8" w:rsidRDefault="00363BE8" w:rsidP="00363BE8">
      <w:pPr>
        <w:pStyle w:val="Paragraphnonumbers"/>
      </w:pPr>
      <w:r>
        <w:t>Archie Walters, BMJ Technology Assessment Group</w:t>
      </w:r>
      <w:r w:rsidR="00D27195">
        <w:tab/>
      </w:r>
      <w:r w:rsidR="00D27195">
        <w:tab/>
      </w:r>
      <w:r w:rsidR="00D27195" w:rsidRPr="00E51AC5">
        <w:t xml:space="preserve">Items </w:t>
      </w:r>
      <w:r w:rsidR="00376DDB">
        <w:t>5.1</w:t>
      </w:r>
      <w:r w:rsidR="00D27195" w:rsidRPr="00E51AC5">
        <w:t xml:space="preserve"> to </w:t>
      </w:r>
      <w:r w:rsidR="00376DDB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1B068597" w14:textId="1C43EC8A" w:rsidR="00162F0C" w:rsidRDefault="00162F0C" w:rsidP="00162F0C">
      <w:pPr>
        <w:pStyle w:val="Paragraphnonumbers"/>
      </w:pPr>
      <w:r>
        <w:t xml:space="preserve">Ruth Dobson, Clinical expert, Professor of Clinical Neurology nominated by Association of British Neurologists </w:t>
      </w:r>
      <w:r w:rsidR="00376DDB">
        <w:tab/>
      </w:r>
      <w:r w:rsidR="00376DDB">
        <w:tab/>
      </w:r>
      <w:r w:rsidR="00376DDB">
        <w:tab/>
      </w:r>
      <w:r w:rsidR="00376DDB">
        <w:tab/>
      </w:r>
      <w:r w:rsidR="00376DDB">
        <w:tab/>
      </w:r>
      <w:r w:rsidR="00376DDB" w:rsidRPr="00E51AC5">
        <w:t xml:space="preserve">Items </w:t>
      </w:r>
      <w:r w:rsidR="00376DDB">
        <w:t>1.1</w:t>
      </w:r>
      <w:r w:rsidR="00376DDB" w:rsidRPr="00E51AC5">
        <w:t xml:space="preserve"> to </w:t>
      </w:r>
      <w:r w:rsidR="00376DDB">
        <w:t>4.1.3</w:t>
      </w:r>
    </w:p>
    <w:p w14:paraId="7B937E92" w14:textId="31F53C53" w:rsidR="00162F0C" w:rsidRDefault="00162F0C" w:rsidP="00162F0C">
      <w:pPr>
        <w:pStyle w:val="Paragraphnonumbers"/>
      </w:pPr>
      <w:r>
        <w:t>Wallace Brownlee, Clinical expert, Consultant Neurologist - nominated by Sandoz</w:t>
      </w:r>
    </w:p>
    <w:p w14:paraId="794F0C2B" w14:textId="501A43FB" w:rsidR="00CE7816" w:rsidRDefault="00CE7816" w:rsidP="00162F0C">
      <w:pPr>
        <w:pStyle w:val="Paragraphnonumbers"/>
      </w:pPr>
      <w:r w:rsidRPr="00CE7816">
        <w:t>Nicola Symes</w:t>
      </w:r>
      <w:r>
        <w:t xml:space="preserve">, </w:t>
      </w:r>
      <w:r w:rsidRPr="00CE7816">
        <w:t>NHSE commissioning expert</w:t>
      </w:r>
      <w:r>
        <w:tab/>
      </w:r>
      <w:r>
        <w:tab/>
      </w:r>
      <w:r>
        <w:tab/>
        <w:t xml:space="preserve">Items 1.1. to </w:t>
      </w:r>
      <w:r w:rsidR="003451D6">
        <w:t>4.1.3</w:t>
      </w:r>
    </w:p>
    <w:p w14:paraId="0EA8C1F8" w14:textId="0323E9E8" w:rsidR="00162F0C" w:rsidRDefault="00162F0C" w:rsidP="00162F0C">
      <w:pPr>
        <w:pStyle w:val="Paragraphnonumbers"/>
      </w:pPr>
      <w:r>
        <w:t>Richard Woolf, Clinical expert, Consultant Dermatologist nominated by LEO Pharma</w:t>
      </w:r>
    </w:p>
    <w:p w14:paraId="575BEFF0" w14:textId="3A1BFC4A" w:rsidR="00851C6F" w:rsidRDefault="00851C6F" w:rsidP="00162F0C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</w:p>
    <w:p w14:paraId="7C5515D6" w14:textId="5EB699A7" w:rsidR="00162F0C" w:rsidRDefault="00162F0C" w:rsidP="00162F0C">
      <w:pPr>
        <w:pStyle w:val="Paragraphnonumbers"/>
      </w:pPr>
      <w:r>
        <w:t xml:space="preserve">Pippa </w:t>
      </w:r>
      <w:proofErr w:type="spellStart"/>
      <w:r>
        <w:t>Cousen</w:t>
      </w:r>
      <w:proofErr w:type="spellEnd"/>
      <w:r>
        <w:t>, Clinical expert, Consultant Dermatologist, nominated by British Association of Dermatologists</w:t>
      </w:r>
      <w:r w:rsidR="00851C6F">
        <w:tab/>
      </w:r>
      <w:r w:rsidR="00851C6F">
        <w:tab/>
      </w:r>
      <w:r w:rsidR="00851C6F">
        <w:tab/>
      </w:r>
      <w:r w:rsidR="00851C6F">
        <w:tab/>
      </w:r>
      <w:r w:rsidR="00851C6F">
        <w:tab/>
      </w:r>
      <w:r w:rsidR="00851C6F" w:rsidRPr="00E51AC5">
        <w:t xml:space="preserve">Items </w:t>
      </w:r>
      <w:r w:rsidR="00851C6F">
        <w:t>5.1</w:t>
      </w:r>
      <w:r w:rsidR="00851C6F" w:rsidRPr="00E51AC5">
        <w:t xml:space="preserve"> to </w:t>
      </w:r>
      <w:r w:rsidR="00851C6F">
        <w:t>5.1.3</w:t>
      </w:r>
    </w:p>
    <w:p w14:paraId="4772D28B" w14:textId="6DFE29E6" w:rsidR="00277641" w:rsidRDefault="00162F0C" w:rsidP="00085585">
      <w:pPr>
        <w:pStyle w:val="Paragraphnonumbers"/>
      </w:pPr>
      <w:r>
        <w:t>Andrew Proctor, Patient expert, Chief Executive National Eczema Society nominated by National Eczema Society</w:t>
      </w:r>
      <w:r w:rsidR="00376DDB">
        <w:tab/>
      </w:r>
      <w:r w:rsidR="00376DDB">
        <w:tab/>
      </w:r>
      <w:r w:rsidR="00376DDB">
        <w:tab/>
      </w:r>
      <w:r w:rsidR="00376DDB">
        <w:tab/>
      </w:r>
      <w:r w:rsidR="00376DDB">
        <w:tab/>
      </w:r>
      <w:r w:rsidR="00376DDB" w:rsidRPr="00E51AC5">
        <w:t xml:space="preserve">Items </w:t>
      </w:r>
      <w:r w:rsidR="00376DDB">
        <w:t>5.1</w:t>
      </w:r>
      <w:r w:rsidR="00376DDB" w:rsidRPr="00E51AC5">
        <w:t xml:space="preserve"> to </w:t>
      </w:r>
      <w:r w:rsidR="00376DDB">
        <w:t>5.1.3</w:t>
      </w:r>
    </w:p>
    <w:p w14:paraId="71B3F5EB" w14:textId="77777777" w:rsidR="00937905" w:rsidRDefault="00937905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937905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BB306AF" w:rsidR="00A82301" w:rsidRPr="00A82301" w:rsidRDefault="00A82301" w:rsidP="00F57A78">
      <w:pPr>
        <w:pStyle w:val="Level2numbered"/>
      </w:pPr>
      <w:r>
        <w:t xml:space="preserve">The chair noted apologies from </w:t>
      </w:r>
      <w:r w:rsidR="00966C8A" w:rsidRPr="008243AB">
        <w:t>Peter Wheatley Price</w:t>
      </w:r>
      <w:bookmarkStart w:id="3" w:name="_Hlk65760950"/>
      <w:r w:rsidR="00966C8A">
        <w:t>, R</w:t>
      </w:r>
      <w:r w:rsidR="00966C8A" w:rsidRPr="008243AB">
        <w:t>hiannon Owen</w:t>
      </w:r>
      <w:bookmarkEnd w:id="3"/>
      <w:r w:rsidR="00966C8A">
        <w:t>, Warren Linley</w:t>
      </w:r>
      <w:r w:rsidR="000D49BC">
        <w:t xml:space="preserve"> and</w:t>
      </w:r>
      <w:r w:rsidR="001C2455">
        <w:t xml:space="preserve"> </w:t>
      </w:r>
      <w:r w:rsidR="001C2455" w:rsidRPr="00640311">
        <w:t>Kemi Gibso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0938A64" w:rsidR="00C015B8" w:rsidRPr="00205638" w:rsidRDefault="00966C8A">
      <w:pPr>
        <w:pStyle w:val="Level2numbered"/>
      </w:pPr>
      <w:r>
        <w:t>N</w:t>
      </w:r>
      <w:r w:rsidR="00763D93">
        <w:t xml:space="preserve">ew committee members: </w:t>
      </w:r>
      <w:r w:rsidR="008633DD" w:rsidRPr="008633DD">
        <w:t>Soon Song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4E96B2E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1D24FC">
        <w:t>Wednesday 7</w:t>
      </w:r>
      <w:r w:rsidR="001D24FC" w:rsidRPr="001D24FC">
        <w:rPr>
          <w:vertAlign w:val="superscript"/>
        </w:rPr>
        <w:t>th</w:t>
      </w:r>
      <w:r w:rsidR="001D24FC">
        <w:t xml:space="preserve"> May</w:t>
      </w:r>
      <w:r w:rsidR="00205638" w:rsidRPr="005E2873">
        <w:rPr>
          <w:highlight w:val="lightGray"/>
        </w:rPr>
        <w:t xml:space="preserve"> </w:t>
      </w:r>
    </w:p>
    <w:p w14:paraId="548E7C5F" w14:textId="271506C5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937905" w:rsidRPr="00937905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Natalizumab (originator and biosimilar) for treating highly active relapsing–remitting multiple sclerosis after disease-modifying therapy</w:t>
      </w:r>
      <w:r w:rsidR="00F40A7F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ID6369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A187CC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153B63">
        <w:rPr>
          <w:rFonts w:eastAsiaTheme="majorEastAsia"/>
          <w:sz w:val="24"/>
        </w:rPr>
        <w:t>, Baljit</w:t>
      </w:r>
      <w:r w:rsidR="00BB02A8">
        <w:rPr>
          <w:rFonts w:eastAsiaTheme="majorEastAsia"/>
          <w:sz w:val="24"/>
        </w:rPr>
        <w:t xml:space="preserve"> Singh</w:t>
      </w:r>
      <w:r w:rsidR="00153B63">
        <w:rPr>
          <w:rFonts w:eastAsiaTheme="majorEastAsia"/>
          <w:sz w:val="24"/>
        </w:rPr>
        <w:t>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r w:rsidR="004D3CC4" w:rsidRPr="004D3CC4">
        <w:rPr>
          <w:rFonts w:eastAsiaTheme="majorEastAsia"/>
          <w:sz w:val="24"/>
        </w:rPr>
        <w:t>Biogen</w:t>
      </w:r>
      <w:r w:rsidR="00400D3D">
        <w:rPr>
          <w:rFonts w:eastAsiaTheme="majorEastAsia"/>
          <w:sz w:val="24"/>
        </w:rPr>
        <w:t xml:space="preserve"> and Sandoz.</w:t>
      </w:r>
      <w:r w:rsidRPr="00E678CD">
        <w:rPr>
          <w:rFonts w:eastAsiaTheme="majorEastAsia"/>
          <w:sz w:val="24"/>
        </w:rPr>
        <w:t xml:space="preserve"> </w:t>
      </w:r>
    </w:p>
    <w:p w14:paraId="074737A1" w14:textId="4B12BB39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4" w:name="_Hlk133572433"/>
      <w:r w:rsidR="0056304F" w:rsidRPr="0056304F">
        <w:rPr>
          <w:sz w:val="24"/>
          <w:szCs w:val="24"/>
        </w:rPr>
        <w:t xml:space="preserve"> </w:t>
      </w:r>
      <w:bookmarkStart w:id="5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56304F" w:rsidRPr="007459C1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4"/>
      <w:bookmarkEnd w:id="5"/>
    </w:p>
    <w:p w14:paraId="14C79637" w14:textId="5A66D59C" w:rsidR="00E678CD" w:rsidRPr="004D3CC4" w:rsidRDefault="00E678CD" w:rsidP="004D3CC4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6" w:name="_Hlk95998136"/>
      <w:r w:rsidRPr="00E678CD">
        <w:rPr>
          <w:rFonts w:eastAsiaTheme="majorEastAsia"/>
          <w:sz w:val="24"/>
        </w:rPr>
        <w:t xml:space="preserve">The Chair led a discussion </w:t>
      </w:r>
      <w:r w:rsidR="001F3353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BB02A8">
        <w:rPr>
          <w:rFonts w:eastAsiaTheme="majorEastAsia"/>
          <w:sz w:val="24"/>
        </w:rPr>
        <w:t>Baljit Singh</w:t>
      </w:r>
      <w:r w:rsidRPr="00E678CD">
        <w:rPr>
          <w:rFonts w:eastAsiaTheme="majorEastAsia"/>
          <w:sz w:val="24"/>
        </w:rPr>
        <w:t xml:space="preserve">. </w:t>
      </w:r>
      <w:bookmarkEnd w:id="6"/>
    </w:p>
    <w:p w14:paraId="47DA6C62" w14:textId="5BE4B2F0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C816DA">
        <w:rPr>
          <w:rFonts w:eastAsiaTheme="majorEastAsia"/>
          <w:sz w:val="24"/>
        </w:rPr>
        <w:t xml:space="preserve">clinical and </w:t>
      </w:r>
      <w:r w:rsidR="00C816DA" w:rsidRPr="00C816DA">
        <w:rPr>
          <w:rFonts w:eastAsiaTheme="majorEastAsia"/>
          <w:sz w:val="24"/>
        </w:rPr>
        <w:t xml:space="preserve">patient </w:t>
      </w:r>
      <w:r w:rsidRPr="00C816DA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6186677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1F3353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7FE7E10E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2" w:history="1">
        <w:r w:rsidR="007459C1" w:rsidRPr="00977C11">
          <w:rPr>
            <w:rStyle w:val="Hyperlink"/>
            <w:rFonts w:eastAsiaTheme="majorEastAsia"/>
            <w:sz w:val="24"/>
          </w:rPr>
          <w:t>https://www.nice.org.uk/guidance/indevelopment/gid-ta10977</w:t>
        </w:r>
      </w:hyperlink>
      <w:r w:rsidR="007459C1">
        <w:rPr>
          <w:rFonts w:eastAsiaTheme="majorEastAsia"/>
          <w:sz w:val="24"/>
        </w:rPr>
        <w:t xml:space="preserve">. </w:t>
      </w:r>
    </w:p>
    <w:p w14:paraId="79B2356C" w14:textId="7B805545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EA7DC1" w:rsidRPr="00EA7DC1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Delgocitinib</w:t>
      </w:r>
      <w:proofErr w:type="spellEnd"/>
      <w:r w:rsidR="00EA7DC1" w:rsidRPr="00EA7DC1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moderate to severe chronic hand eczema [ID6408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787274E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</w:t>
      </w:r>
      <w:r w:rsidR="00D8476B">
        <w:rPr>
          <w:rFonts w:eastAsiaTheme="majorEastAsia"/>
          <w:sz w:val="24"/>
        </w:rPr>
        <w:t>, Baljit Singh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r w:rsidR="00F3453D" w:rsidRPr="00F3453D">
        <w:rPr>
          <w:rFonts w:eastAsiaTheme="majorEastAsia"/>
          <w:sz w:val="24"/>
        </w:rPr>
        <w:t>Leo Pharma</w:t>
      </w:r>
      <w:r w:rsidR="00F3453D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6CC3D11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3" w:history="1">
        <w:r w:rsidR="0056304F" w:rsidRPr="00F772BB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2ED0F96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1F3353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</w:t>
      </w:r>
      <w:r w:rsidR="0095355E" w:rsidRPr="0095355E">
        <w:rPr>
          <w:rFonts w:eastAsiaTheme="majorEastAsia"/>
          <w:sz w:val="24"/>
        </w:rPr>
        <w:t xml:space="preserve"> </w:t>
      </w:r>
      <w:r w:rsidR="0095355E">
        <w:rPr>
          <w:rFonts w:eastAsiaTheme="majorEastAsia"/>
          <w:sz w:val="24"/>
        </w:rPr>
        <w:t>Nigel Westwood (lay),</w:t>
      </w:r>
      <w:r w:rsidRPr="00E678CD">
        <w:rPr>
          <w:rFonts w:eastAsiaTheme="majorEastAsia"/>
          <w:sz w:val="24"/>
        </w:rPr>
        <w:t xml:space="preserve"> </w:t>
      </w:r>
      <w:r w:rsidR="00AD3B18">
        <w:rPr>
          <w:rFonts w:eastAsiaTheme="majorEastAsia"/>
          <w:sz w:val="24"/>
        </w:rPr>
        <w:t xml:space="preserve">Alistair Patton (clinical) </w:t>
      </w:r>
      <w:r w:rsidR="00615D1A">
        <w:rPr>
          <w:rFonts w:eastAsiaTheme="majorEastAsia"/>
          <w:sz w:val="24"/>
        </w:rPr>
        <w:t xml:space="preserve">and </w:t>
      </w:r>
      <w:r w:rsidR="009C6315">
        <w:rPr>
          <w:rFonts w:eastAsiaTheme="majorEastAsia"/>
          <w:sz w:val="24"/>
        </w:rPr>
        <w:t>Vanessa</w:t>
      </w:r>
      <w:r w:rsidR="00FA3001">
        <w:rPr>
          <w:rFonts w:eastAsiaTheme="majorEastAsia"/>
          <w:sz w:val="24"/>
        </w:rPr>
        <w:t xml:space="preserve"> </w:t>
      </w:r>
      <w:r w:rsidR="00FA3001" w:rsidRPr="00FA3001">
        <w:rPr>
          <w:rFonts w:eastAsiaTheme="majorEastAsia"/>
          <w:sz w:val="24"/>
        </w:rPr>
        <w:t>Danielson</w:t>
      </w:r>
      <w:r w:rsidR="00FA3001">
        <w:rPr>
          <w:rFonts w:eastAsiaTheme="majorEastAsia"/>
          <w:sz w:val="24"/>
        </w:rPr>
        <w:t xml:space="preserve"> (</w:t>
      </w:r>
      <w:r w:rsidR="0095355E">
        <w:rPr>
          <w:rFonts w:eastAsiaTheme="majorEastAsia"/>
          <w:sz w:val="24"/>
        </w:rPr>
        <w:t>cost</w:t>
      </w:r>
      <w:r w:rsidR="00FA3001">
        <w:rPr>
          <w:rFonts w:eastAsiaTheme="majorEastAsia"/>
          <w:sz w:val="24"/>
        </w:rPr>
        <w:t>)</w:t>
      </w:r>
      <w:r w:rsidRPr="00E678CD">
        <w:rPr>
          <w:rFonts w:eastAsiaTheme="majorEastAsia"/>
          <w:sz w:val="24"/>
        </w:rPr>
        <w:t xml:space="preserve">. </w:t>
      </w:r>
    </w:p>
    <w:p w14:paraId="5CFB96D5" w14:textId="42067B33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</w:t>
      </w:r>
      <w:r w:rsidRPr="003C6C24">
        <w:rPr>
          <w:rFonts w:eastAsiaTheme="majorEastAsia"/>
          <w:sz w:val="24"/>
        </w:rPr>
        <w:t xml:space="preserve">representatives, </w:t>
      </w:r>
      <w:r w:rsidR="003C6C24" w:rsidRPr="003C6C24">
        <w:rPr>
          <w:rFonts w:eastAsiaTheme="majorEastAsia"/>
          <w:sz w:val="24"/>
        </w:rPr>
        <w:t>clinical and patient</w:t>
      </w:r>
      <w:r w:rsidRPr="003C6C24">
        <w:rPr>
          <w:rFonts w:eastAsiaTheme="majorEastAsia"/>
          <w:sz w:val="24"/>
        </w:rPr>
        <w:t xml:space="preserve"> 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3AD65128" w14:textId="0BE63DB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1F3353">
        <w:rPr>
          <w:rFonts w:eastAsiaTheme="majorEastAsia"/>
          <w:sz w:val="24"/>
        </w:rPr>
        <w:t>by consensus.</w:t>
      </w:r>
    </w:p>
    <w:p w14:paraId="4AF434F6" w14:textId="0AF9AF8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3B055CBA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4" w:history="1">
        <w:r w:rsidR="003C6C24" w:rsidRPr="00977C11">
          <w:rPr>
            <w:rStyle w:val="Hyperlink"/>
            <w:rFonts w:eastAsiaTheme="majorEastAsia"/>
            <w:sz w:val="24"/>
          </w:rPr>
          <w:t>https://www.nice.org.uk/guidance/indevelopment/gid-ta11506</w:t>
        </w:r>
      </w:hyperlink>
      <w:r w:rsidR="003C6C24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55145FCA" w:rsidR="00135794" w:rsidRPr="001F551E" w:rsidRDefault="007507BD" w:rsidP="00851C6F">
      <w:pPr>
        <w:pStyle w:val="Paragraphnonumbers"/>
      </w:pPr>
      <w:r w:rsidRPr="001F551E">
        <w:t xml:space="preserve">The next meeting of the </w:t>
      </w:r>
      <w:r w:rsidR="001F3353">
        <w:t>Technology Appraisal Committee B</w:t>
      </w:r>
      <w:r w:rsidR="00236AD0" w:rsidRPr="001F551E">
        <w:t xml:space="preserve"> will be held on </w:t>
      </w:r>
      <w:r w:rsidR="001F3353">
        <w:t>Wednesday 2</w:t>
      </w:r>
      <w:r w:rsidR="001F3353" w:rsidRPr="001F3353">
        <w:rPr>
          <w:vertAlign w:val="superscript"/>
        </w:rPr>
        <w:t>nd</w:t>
      </w:r>
      <w:r w:rsidR="001F3353">
        <w:t xml:space="preserve"> July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F3353">
        <w:t>9am</w:t>
      </w:r>
      <w:r w:rsidR="00236AD0" w:rsidRPr="001F551E">
        <w:t xml:space="preserve">. </w:t>
      </w:r>
    </w:p>
    <w:sectPr w:rsidR="00135794" w:rsidRPr="001F551E" w:rsidSect="00FE1D7D">
      <w:headerReference w:type="default" r:id="rId15"/>
      <w:footerReference w:type="default" r:id="rId16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958F45" w14:textId="77777777" w:rsidR="00C938D3" w:rsidRDefault="00C938D3" w:rsidP="006231D3">
      <w:r>
        <w:separator/>
      </w:r>
    </w:p>
  </w:endnote>
  <w:endnote w:type="continuationSeparator" w:id="0">
    <w:p w14:paraId="5E1EB698" w14:textId="77777777" w:rsidR="00C938D3" w:rsidRDefault="00C938D3" w:rsidP="006231D3">
      <w:r>
        <w:continuationSeparator/>
      </w:r>
    </w:p>
  </w:endnote>
  <w:endnote w:type="continuationNotice" w:id="1">
    <w:p w14:paraId="20B44DD8" w14:textId="77777777" w:rsidR="00C938D3" w:rsidRDefault="00C938D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D29B97" w14:textId="77777777" w:rsidR="00C938D3" w:rsidRDefault="00C938D3" w:rsidP="006231D3">
      <w:r>
        <w:separator/>
      </w:r>
    </w:p>
  </w:footnote>
  <w:footnote w:type="continuationSeparator" w:id="0">
    <w:p w14:paraId="31789D42" w14:textId="77777777" w:rsidR="00C938D3" w:rsidRDefault="00C938D3" w:rsidP="006231D3">
      <w:r>
        <w:continuationSeparator/>
      </w:r>
    </w:p>
  </w:footnote>
  <w:footnote w:type="continuationNotice" w:id="1">
    <w:p w14:paraId="58BFF59B" w14:textId="77777777" w:rsidR="00C938D3" w:rsidRDefault="00C938D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5"/>
  </w:num>
  <w:num w:numId="30" w16cid:durableId="282536614">
    <w:abstractNumId w:val="11"/>
  </w:num>
  <w:num w:numId="31" w16cid:durableId="35835699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1CE"/>
    <w:rsid w:val="00015468"/>
    <w:rsid w:val="00031524"/>
    <w:rsid w:val="00040BED"/>
    <w:rsid w:val="000411A2"/>
    <w:rsid w:val="00044FC1"/>
    <w:rsid w:val="000458A5"/>
    <w:rsid w:val="00053C24"/>
    <w:rsid w:val="00073043"/>
    <w:rsid w:val="00080C80"/>
    <w:rsid w:val="00083CF9"/>
    <w:rsid w:val="00085585"/>
    <w:rsid w:val="000A3C2F"/>
    <w:rsid w:val="000A687D"/>
    <w:rsid w:val="000C436C"/>
    <w:rsid w:val="000C4E08"/>
    <w:rsid w:val="000D1197"/>
    <w:rsid w:val="000D49BC"/>
    <w:rsid w:val="000D5F50"/>
    <w:rsid w:val="000D7710"/>
    <w:rsid w:val="000F04B6"/>
    <w:rsid w:val="0010461D"/>
    <w:rsid w:val="0011038B"/>
    <w:rsid w:val="00112212"/>
    <w:rsid w:val="0012100C"/>
    <w:rsid w:val="001220B1"/>
    <w:rsid w:val="00124521"/>
    <w:rsid w:val="001271BA"/>
    <w:rsid w:val="00135794"/>
    <w:rsid w:val="001420B9"/>
    <w:rsid w:val="001501C0"/>
    <w:rsid w:val="00153B63"/>
    <w:rsid w:val="00161397"/>
    <w:rsid w:val="00162F0C"/>
    <w:rsid w:val="001662DA"/>
    <w:rsid w:val="00167902"/>
    <w:rsid w:val="001748B8"/>
    <w:rsid w:val="00196796"/>
    <w:rsid w:val="00196E93"/>
    <w:rsid w:val="001A18CE"/>
    <w:rsid w:val="001C2455"/>
    <w:rsid w:val="001C38B8"/>
    <w:rsid w:val="001C5FB8"/>
    <w:rsid w:val="001D24FC"/>
    <w:rsid w:val="001D769D"/>
    <w:rsid w:val="001E1376"/>
    <w:rsid w:val="001F2404"/>
    <w:rsid w:val="001F3353"/>
    <w:rsid w:val="001F50E2"/>
    <w:rsid w:val="001F551E"/>
    <w:rsid w:val="002038C6"/>
    <w:rsid w:val="00205638"/>
    <w:rsid w:val="0022082C"/>
    <w:rsid w:val="002222E2"/>
    <w:rsid w:val="002228E3"/>
    <w:rsid w:val="00223637"/>
    <w:rsid w:val="00236AD0"/>
    <w:rsid w:val="00240933"/>
    <w:rsid w:val="00250F16"/>
    <w:rsid w:val="00255196"/>
    <w:rsid w:val="00257398"/>
    <w:rsid w:val="002734F2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17185"/>
    <w:rsid w:val="00321B9A"/>
    <w:rsid w:val="00337868"/>
    <w:rsid w:val="00344EA6"/>
    <w:rsid w:val="003451D6"/>
    <w:rsid w:val="00350071"/>
    <w:rsid w:val="0035531A"/>
    <w:rsid w:val="00363BE8"/>
    <w:rsid w:val="00370813"/>
    <w:rsid w:val="00371076"/>
    <w:rsid w:val="00376DDB"/>
    <w:rsid w:val="00377867"/>
    <w:rsid w:val="00387A57"/>
    <w:rsid w:val="00393453"/>
    <w:rsid w:val="003960A7"/>
    <w:rsid w:val="003965A8"/>
    <w:rsid w:val="003A2CF7"/>
    <w:rsid w:val="003A4E3F"/>
    <w:rsid w:val="003A4F8A"/>
    <w:rsid w:val="003C1D05"/>
    <w:rsid w:val="003C2EEF"/>
    <w:rsid w:val="003C6C24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3F7F66"/>
    <w:rsid w:val="00400D3D"/>
    <w:rsid w:val="00402715"/>
    <w:rsid w:val="00402DFB"/>
    <w:rsid w:val="004070CF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72C68"/>
    <w:rsid w:val="004921CD"/>
    <w:rsid w:val="004B45D0"/>
    <w:rsid w:val="004D3CC4"/>
    <w:rsid w:val="004E02E2"/>
    <w:rsid w:val="00507F46"/>
    <w:rsid w:val="005360C8"/>
    <w:rsid w:val="00540FB2"/>
    <w:rsid w:val="00556AD2"/>
    <w:rsid w:val="0056304F"/>
    <w:rsid w:val="00593560"/>
    <w:rsid w:val="00596F1C"/>
    <w:rsid w:val="005A21EC"/>
    <w:rsid w:val="005C0A14"/>
    <w:rsid w:val="005C3F49"/>
    <w:rsid w:val="005D2B46"/>
    <w:rsid w:val="005D4DCD"/>
    <w:rsid w:val="005E24AD"/>
    <w:rsid w:val="005E2873"/>
    <w:rsid w:val="005E2FA2"/>
    <w:rsid w:val="005E6B2F"/>
    <w:rsid w:val="005F5D07"/>
    <w:rsid w:val="00603397"/>
    <w:rsid w:val="00611CB1"/>
    <w:rsid w:val="00613786"/>
    <w:rsid w:val="00615D1A"/>
    <w:rsid w:val="006231D3"/>
    <w:rsid w:val="00640311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EA8"/>
    <w:rsid w:val="006965EE"/>
    <w:rsid w:val="006B324A"/>
    <w:rsid w:val="006B4C67"/>
    <w:rsid w:val="006D00EB"/>
    <w:rsid w:val="006D3185"/>
    <w:rsid w:val="006F3468"/>
    <w:rsid w:val="007019D5"/>
    <w:rsid w:val="007459C1"/>
    <w:rsid w:val="00746A1D"/>
    <w:rsid w:val="007507BD"/>
    <w:rsid w:val="00754169"/>
    <w:rsid w:val="00755E0E"/>
    <w:rsid w:val="007574E0"/>
    <w:rsid w:val="00761C9C"/>
    <w:rsid w:val="00763D93"/>
    <w:rsid w:val="00774747"/>
    <w:rsid w:val="00782C9C"/>
    <w:rsid w:val="007851C3"/>
    <w:rsid w:val="007A0762"/>
    <w:rsid w:val="007A0AE3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8BD"/>
    <w:rsid w:val="007C5EC3"/>
    <w:rsid w:val="007D0D24"/>
    <w:rsid w:val="007F5E7F"/>
    <w:rsid w:val="00800F17"/>
    <w:rsid w:val="008044B2"/>
    <w:rsid w:val="008236B6"/>
    <w:rsid w:val="00835FBC"/>
    <w:rsid w:val="00842ACF"/>
    <w:rsid w:val="00844FEA"/>
    <w:rsid w:val="008451A1"/>
    <w:rsid w:val="00847BE8"/>
    <w:rsid w:val="00850C0E"/>
    <w:rsid w:val="00851C6F"/>
    <w:rsid w:val="008633DD"/>
    <w:rsid w:val="00870982"/>
    <w:rsid w:val="008815AA"/>
    <w:rsid w:val="0088566F"/>
    <w:rsid w:val="008937E0"/>
    <w:rsid w:val="00897A6B"/>
    <w:rsid w:val="008A7F9E"/>
    <w:rsid w:val="008C3DD4"/>
    <w:rsid w:val="008C42E7"/>
    <w:rsid w:val="008C44A2"/>
    <w:rsid w:val="008E0E0D"/>
    <w:rsid w:val="008E75F2"/>
    <w:rsid w:val="00903E68"/>
    <w:rsid w:val="009061FD"/>
    <w:rsid w:val="009114CE"/>
    <w:rsid w:val="00922F67"/>
    <w:rsid w:val="00924278"/>
    <w:rsid w:val="00937905"/>
    <w:rsid w:val="00941DAD"/>
    <w:rsid w:val="00945826"/>
    <w:rsid w:val="00947812"/>
    <w:rsid w:val="00952A5A"/>
    <w:rsid w:val="0095355E"/>
    <w:rsid w:val="00955914"/>
    <w:rsid w:val="009665AE"/>
    <w:rsid w:val="00966C8A"/>
    <w:rsid w:val="009742E7"/>
    <w:rsid w:val="009807BF"/>
    <w:rsid w:val="00986E38"/>
    <w:rsid w:val="00994987"/>
    <w:rsid w:val="00997831"/>
    <w:rsid w:val="009A62E7"/>
    <w:rsid w:val="009A7AAA"/>
    <w:rsid w:val="009B0F74"/>
    <w:rsid w:val="009B1704"/>
    <w:rsid w:val="009B5D1C"/>
    <w:rsid w:val="009C0C6D"/>
    <w:rsid w:val="009C6315"/>
    <w:rsid w:val="009E20B3"/>
    <w:rsid w:val="009E26BD"/>
    <w:rsid w:val="009E4E35"/>
    <w:rsid w:val="009F7283"/>
    <w:rsid w:val="00A01526"/>
    <w:rsid w:val="00A059AD"/>
    <w:rsid w:val="00A06F9C"/>
    <w:rsid w:val="00A269AF"/>
    <w:rsid w:val="00A35D76"/>
    <w:rsid w:val="00A3610D"/>
    <w:rsid w:val="00A428F8"/>
    <w:rsid w:val="00A45CDD"/>
    <w:rsid w:val="00A5423B"/>
    <w:rsid w:val="00A60AF0"/>
    <w:rsid w:val="00A6189A"/>
    <w:rsid w:val="00A70955"/>
    <w:rsid w:val="00A82301"/>
    <w:rsid w:val="00A82558"/>
    <w:rsid w:val="00A94A0E"/>
    <w:rsid w:val="00A973EA"/>
    <w:rsid w:val="00AC7782"/>
    <w:rsid w:val="00AC7BD7"/>
    <w:rsid w:val="00AD0E92"/>
    <w:rsid w:val="00AD3B18"/>
    <w:rsid w:val="00AD6F07"/>
    <w:rsid w:val="00AE4930"/>
    <w:rsid w:val="00AF3BCA"/>
    <w:rsid w:val="00B053D4"/>
    <w:rsid w:val="00B07D36"/>
    <w:rsid w:val="00B1560E"/>
    <w:rsid w:val="00B429C5"/>
    <w:rsid w:val="00B45ABC"/>
    <w:rsid w:val="00B46E0C"/>
    <w:rsid w:val="00B62844"/>
    <w:rsid w:val="00B76EE1"/>
    <w:rsid w:val="00B85DE1"/>
    <w:rsid w:val="00BA07EB"/>
    <w:rsid w:val="00BA4EAD"/>
    <w:rsid w:val="00BB00D1"/>
    <w:rsid w:val="00BB02A8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3119A"/>
    <w:rsid w:val="00C40D95"/>
    <w:rsid w:val="00C4215E"/>
    <w:rsid w:val="00C51601"/>
    <w:rsid w:val="00C54EF8"/>
    <w:rsid w:val="00C55E3A"/>
    <w:rsid w:val="00C664AC"/>
    <w:rsid w:val="00C7373D"/>
    <w:rsid w:val="00C75930"/>
    <w:rsid w:val="00C816DA"/>
    <w:rsid w:val="00C82EFE"/>
    <w:rsid w:val="00C871D3"/>
    <w:rsid w:val="00C938D3"/>
    <w:rsid w:val="00C9404C"/>
    <w:rsid w:val="00C941B6"/>
    <w:rsid w:val="00C963C4"/>
    <w:rsid w:val="00C978CB"/>
    <w:rsid w:val="00CB14E1"/>
    <w:rsid w:val="00CB4466"/>
    <w:rsid w:val="00CC22CB"/>
    <w:rsid w:val="00CD6E74"/>
    <w:rsid w:val="00CE49E1"/>
    <w:rsid w:val="00CE7816"/>
    <w:rsid w:val="00D11E93"/>
    <w:rsid w:val="00D14E64"/>
    <w:rsid w:val="00D2035E"/>
    <w:rsid w:val="00D22F90"/>
    <w:rsid w:val="00D27195"/>
    <w:rsid w:val="00D33D2F"/>
    <w:rsid w:val="00D36E00"/>
    <w:rsid w:val="00D42421"/>
    <w:rsid w:val="00D6214D"/>
    <w:rsid w:val="00D63389"/>
    <w:rsid w:val="00D70F52"/>
    <w:rsid w:val="00D74026"/>
    <w:rsid w:val="00D8476B"/>
    <w:rsid w:val="00DA0F66"/>
    <w:rsid w:val="00DA1F50"/>
    <w:rsid w:val="00DA78F8"/>
    <w:rsid w:val="00DA7E81"/>
    <w:rsid w:val="00DB4B00"/>
    <w:rsid w:val="00DB7ED3"/>
    <w:rsid w:val="00DC1F86"/>
    <w:rsid w:val="00DC279E"/>
    <w:rsid w:val="00DC488B"/>
    <w:rsid w:val="00DD06F9"/>
    <w:rsid w:val="00DF0C5C"/>
    <w:rsid w:val="00E00AAB"/>
    <w:rsid w:val="00E14792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12D6"/>
    <w:rsid w:val="00EA22A4"/>
    <w:rsid w:val="00EA375B"/>
    <w:rsid w:val="00EA7444"/>
    <w:rsid w:val="00EA7DC1"/>
    <w:rsid w:val="00EB1941"/>
    <w:rsid w:val="00EB7777"/>
    <w:rsid w:val="00EC57DD"/>
    <w:rsid w:val="00ED17C3"/>
    <w:rsid w:val="00EF1B45"/>
    <w:rsid w:val="00EF2BE2"/>
    <w:rsid w:val="00F10411"/>
    <w:rsid w:val="00F17136"/>
    <w:rsid w:val="00F232C0"/>
    <w:rsid w:val="00F32B92"/>
    <w:rsid w:val="00F3453D"/>
    <w:rsid w:val="00F40A7F"/>
    <w:rsid w:val="00F42F8E"/>
    <w:rsid w:val="00F4428F"/>
    <w:rsid w:val="00F44844"/>
    <w:rsid w:val="00F57A78"/>
    <w:rsid w:val="00F72FFF"/>
    <w:rsid w:val="00F772BB"/>
    <w:rsid w:val="00F86390"/>
    <w:rsid w:val="00F95663"/>
    <w:rsid w:val="00F97481"/>
    <w:rsid w:val="00FA0618"/>
    <w:rsid w:val="00FA3001"/>
    <w:rsid w:val="00FA676B"/>
    <w:rsid w:val="00FB7C71"/>
    <w:rsid w:val="00FC3EB7"/>
    <w:rsid w:val="00FD0266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506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097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0977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50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5122c35149dc61cee48011ef2f4aa1d6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bd8e2cab9256b1b3cdfb91197055aeb0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A5D1E9-EC9C-42F5-9634-8579141B354F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341984-0138-4F3B-8B6E-204229CFEC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00854C-4E81-47EA-BCA8-218F5765E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42</Words>
  <Characters>537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Trish Brennan</cp:lastModifiedBy>
  <cp:revision>2</cp:revision>
  <dcterms:created xsi:type="dcterms:W3CDTF">2025-07-28T10:08:00Z</dcterms:created>
  <dcterms:modified xsi:type="dcterms:W3CDTF">2025-07-2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28T14:0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40649b6-e8b1-40c4-b690-88ce94a36d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